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5D5A1A" w14:textId="77777777" w:rsidR="00501FC6" w:rsidRPr="008F32E4" w:rsidRDefault="00C020A7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  <w:r w:rsidRPr="008F32E4">
        <w:rPr>
          <w:rFonts w:ascii="Times New Roman" w:hAnsi="Times New Roman" w:cs="Times New Roman"/>
          <w:noProof/>
          <w:color w:val="00695F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5435C00" wp14:editId="642D6827">
                <wp:simplePos x="0" y="0"/>
                <wp:positionH relativeFrom="column">
                  <wp:posOffset>5720080</wp:posOffset>
                </wp:positionH>
                <wp:positionV relativeFrom="paragraph">
                  <wp:posOffset>-255905</wp:posOffset>
                </wp:positionV>
                <wp:extent cx="704850" cy="266700"/>
                <wp:effectExtent l="0" t="0" r="19050" b="1905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0A6012" w14:textId="77777777" w:rsidR="00B16909" w:rsidRPr="00C020A7" w:rsidRDefault="00B16909" w:rsidP="00C020A7">
                            <w:pPr>
                              <w:ind w:right="-135"/>
                              <w:jc w:val="center"/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</w:pPr>
                            <w:r w:rsidRPr="00C020A7"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  <w:t>Mẫ</w:t>
                            </w:r>
                            <w:r w:rsidR="00B811D5" w:rsidRPr="00C020A7"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  <w:t xml:space="preserve">u </w:t>
                            </w:r>
                            <w:r w:rsidRPr="00C020A7"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  <w:t>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435C0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50.4pt;margin-top:-20.15pt;width:55.5pt;height:2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">
                <v:textbox>
                  <w:txbxContent>
                    <w:p w14:paraId="560A6012" w14:textId="77777777" w:rsidR="00B16909" w:rsidRPr="00C020A7" w:rsidRDefault="00B16909" w:rsidP="00C020A7">
                      <w:pPr>
                        <w:ind w:right="-135"/>
                        <w:jc w:val="center"/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</w:pPr>
                      <w:r w:rsidRPr="00C020A7"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  <w:t>Mẫ</w:t>
                      </w:r>
                      <w:r w:rsidR="00B811D5" w:rsidRPr="00C020A7"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  <w:t xml:space="preserve">u </w:t>
                      </w:r>
                      <w:r w:rsidRPr="00C020A7"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  <w:t>01</w:t>
                      </w:r>
                    </w:p>
                  </w:txbxContent>
                </v:textbox>
              </v:shape>
            </w:pict>
          </mc:Fallback>
        </mc:AlternateContent>
      </w:r>
      <w:r w:rsidR="003C4F89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C</w:t>
      </w:r>
      <w:r w:rsidR="00501FC6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ỘNG HÒA XÃ HỘI CHỦ NGHĨA VIỆT NAM</w:t>
      </w:r>
    </w:p>
    <w:p w14:paraId="6856564F" w14:textId="0EF8E14A" w:rsidR="00501FC6" w:rsidRPr="008F32E4" w:rsidRDefault="00501FC6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  <w:r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Độc lập – Tự do – Hạnh phúc</w:t>
      </w:r>
    </w:p>
    <w:p w14:paraId="5339FDBF" w14:textId="7CE790A5" w:rsidR="00C83C56" w:rsidRPr="008F32E4" w:rsidRDefault="00EB2751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14"/>
          <w:szCs w:val="40"/>
        </w:rPr>
      </w:pPr>
      <w:r>
        <w:rPr>
          <w:rFonts w:ascii="Times New Roman" w:hAnsi="Times New Roman" w:cs="Times New Roman"/>
          <w:b/>
          <w:bCs/>
          <w:noProof/>
          <w:color w:val="00695F"/>
          <w:sz w:val="14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3E5628" wp14:editId="4D8CE4CE">
                <wp:simplePos x="0" y="0"/>
                <wp:positionH relativeFrom="column">
                  <wp:posOffset>2113280</wp:posOffset>
                </wp:positionH>
                <wp:positionV relativeFrom="paragraph">
                  <wp:posOffset>10795</wp:posOffset>
                </wp:positionV>
                <wp:extent cx="2118360" cy="0"/>
                <wp:effectExtent l="0" t="0" r="0" b="0"/>
                <wp:wrapNone/>
                <wp:docPr id="82794203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83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4C0853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6.4pt,.85pt" to="333.2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E03011" w:rsidRPr="008F32E4" w14:paraId="1038B109" w14:textId="77777777" w:rsidTr="00C65691">
        <w:tc>
          <w:tcPr>
            <w:tcW w:w="9923" w:type="dxa"/>
            <w:vAlign w:val="center"/>
          </w:tcPr>
          <w:p w14:paraId="31065BA4" w14:textId="77777777" w:rsidR="00C65691" w:rsidRPr="00C65691" w:rsidRDefault="00C65691" w:rsidP="00C65691">
            <w:pPr>
              <w:tabs>
                <w:tab w:val="left" w:pos="1131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color w:val="F26F33"/>
                <w:sz w:val="22"/>
                <w:szCs w:val="22"/>
              </w:rPr>
            </w:pPr>
          </w:p>
          <w:p w14:paraId="72C87B8C" w14:textId="785FAFC8" w:rsidR="00C83C56" w:rsidRPr="008F32E4" w:rsidRDefault="00C83C56" w:rsidP="00C65691">
            <w:pPr>
              <w:tabs>
                <w:tab w:val="left" w:pos="1131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36"/>
                <w:szCs w:val="40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F26F33"/>
                <w:sz w:val="36"/>
                <w:szCs w:val="40"/>
              </w:rPr>
              <w:t xml:space="preserve">ĐƠN </w:t>
            </w:r>
            <w:r w:rsidR="008C44F9">
              <w:rPr>
                <w:rFonts w:ascii="Times New Roman" w:hAnsi="Times New Roman" w:cs="Times New Roman"/>
                <w:b/>
                <w:bCs/>
                <w:color w:val="F26F33"/>
                <w:sz w:val="36"/>
                <w:szCs w:val="40"/>
              </w:rPr>
              <w:t>ĐĂNG KÝ HỌC</w:t>
            </w:r>
          </w:p>
        </w:tc>
      </w:tr>
      <w:tr w:rsidR="00AC40D4" w:rsidRPr="008F32E4" w14:paraId="29645B45" w14:textId="77777777" w:rsidTr="00C65691">
        <w:tc>
          <w:tcPr>
            <w:tcW w:w="9923" w:type="dxa"/>
            <w:vAlign w:val="center"/>
          </w:tcPr>
          <w:p w14:paraId="69EC4D74" w14:textId="3EA861FA" w:rsidR="00AC40D4" w:rsidRPr="00AC40D4" w:rsidRDefault="00AC40D4" w:rsidP="00C65691">
            <w:pPr>
              <w:tabs>
                <w:tab w:val="left" w:pos="11310"/>
              </w:tabs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  <w:lang w:val="vi-VN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  <w:t xml:space="preserve">LỚP </w:t>
            </w:r>
            <w:r w:rsidR="00C65691"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  <w:t xml:space="preserve">BỒI DƯỠNG </w:t>
            </w: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  <w:t>KẾ TOÁN TRƯỞNG</w:t>
            </w:r>
            <w:r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  <w:lang w:val="vi-VN"/>
              </w:rPr>
              <w:t xml:space="preserve"> DOANH NGHIỆP</w:t>
            </w:r>
          </w:p>
        </w:tc>
      </w:tr>
      <w:tr w:rsidR="00AC40D4" w:rsidRPr="008C44F9" w14:paraId="5D71D313" w14:textId="77777777" w:rsidTr="00C65691">
        <w:tc>
          <w:tcPr>
            <w:tcW w:w="9923" w:type="dxa"/>
            <w:vAlign w:val="center"/>
          </w:tcPr>
          <w:p w14:paraId="27F6E5E7" w14:textId="77777777" w:rsidR="00AC40D4" w:rsidRPr="008C44F9" w:rsidRDefault="00AC40D4" w:rsidP="00D368F1">
            <w:pPr>
              <w:tabs>
                <w:tab w:val="left" w:pos="11310"/>
              </w:tabs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16"/>
                <w:szCs w:val="16"/>
              </w:rPr>
            </w:pPr>
          </w:p>
          <w:p w14:paraId="0A0E30C6" w14:textId="77777777" w:rsidR="008C44F9" w:rsidRPr="008C44F9" w:rsidRDefault="008C44F9" w:rsidP="00D368F1">
            <w:pPr>
              <w:tabs>
                <w:tab w:val="left" w:pos="11310"/>
              </w:tabs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16"/>
                <w:szCs w:val="16"/>
              </w:rPr>
            </w:pPr>
          </w:p>
        </w:tc>
      </w:tr>
    </w:tbl>
    <w:p w14:paraId="72BB741D" w14:textId="457E98EE" w:rsidR="0046027C" w:rsidRDefault="00C83C56" w:rsidP="008C44F9">
      <w:pPr>
        <w:jc w:val="center"/>
        <w:rPr>
          <w:rFonts w:ascii="Times New Roman" w:hAnsi="Times New Roman" w:cs="Times New Roman"/>
          <w:bCs/>
          <w:iCs/>
          <w:color w:val="00695F"/>
          <w:sz w:val="28"/>
          <w:szCs w:val="28"/>
        </w:rPr>
      </w:pPr>
      <w:r w:rsidRPr="008C44F9">
        <w:rPr>
          <w:rFonts w:ascii="Times New Roman" w:hAnsi="Times New Roman" w:cs="Times New Roman"/>
          <w:b/>
          <w:bCs/>
          <w:i/>
          <w:color w:val="00695F"/>
          <w:sz w:val="28"/>
          <w:szCs w:val="28"/>
          <w:lang w:val="vi-VN"/>
        </w:rPr>
        <w:t>Kính gửi:</w:t>
      </w:r>
      <w:r w:rsidR="00016290" w:rsidRPr="008C44F9">
        <w:rPr>
          <w:rFonts w:ascii="Times New Roman" w:hAnsi="Times New Roman" w:cs="Times New Roman"/>
          <w:b/>
          <w:bCs/>
          <w:color w:val="00695F"/>
          <w:sz w:val="28"/>
          <w:szCs w:val="28"/>
        </w:rPr>
        <w:t xml:space="preserve"> </w:t>
      </w:r>
      <w:r w:rsidR="008C44F9" w:rsidRPr="008C44F9">
        <w:rPr>
          <w:rFonts w:ascii="Times New Roman" w:hAnsi="Times New Roman" w:cs="Times New Roman"/>
          <w:bCs/>
          <w:iCs/>
          <w:color w:val="00695F"/>
          <w:sz w:val="28"/>
          <w:szCs w:val="28"/>
        </w:rPr>
        <w:t>ĐẠI HỌC KINH TẾ T</w:t>
      </w:r>
      <w:r w:rsidR="00762F88">
        <w:rPr>
          <w:rFonts w:ascii="Times New Roman" w:hAnsi="Times New Roman" w:cs="Times New Roman"/>
          <w:bCs/>
          <w:iCs/>
          <w:color w:val="00695F"/>
          <w:sz w:val="28"/>
          <w:szCs w:val="28"/>
        </w:rPr>
        <w:t>HÀNH PHỐ</w:t>
      </w:r>
      <w:r w:rsidR="008C44F9" w:rsidRPr="008C44F9">
        <w:rPr>
          <w:rFonts w:ascii="Times New Roman" w:hAnsi="Times New Roman" w:cs="Times New Roman"/>
          <w:bCs/>
          <w:iCs/>
          <w:color w:val="00695F"/>
          <w:sz w:val="28"/>
          <w:szCs w:val="28"/>
        </w:rPr>
        <w:t xml:space="preserve"> HỒ CHÍ MINH</w:t>
      </w:r>
    </w:p>
    <w:p w14:paraId="32818601" w14:textId="77777777" w:rsidR="008C44F9" w:rsidRDefault="008C44F9" w:rsidP="008C44F9">
      <w:pPr>
        <w:jc w:val="center"/>
        <w:rPr>
          <w:rFonts w:ascii="Times New Roman" w:hAnsi="Times New Roman" w:cs="Times New Roman"/>
          <w:bCs/>
          <w:iCs/>
          <w:color w:val="00695F"/>
          <w:sz w:val="28"/>
          <w:szCs w:val="28"/>
        </w:rPr>
      </w:pPr>
    </w:p>
    <w:p w14:paraId="1E345527" w14:textId="47808385" w:rsidR="008C44F9" w:rsidRPr="008C44F9" w:rsidRDefault="008C44F9" w:rsidP="008C44F9">
      <w:pPr>
        <w:jc w:val="both"/>
        <w:rPr>
          <w:rFonts w:ascii="Times New Roman" w:hAnsi="Times New Roman" w:cs="Times New Roman"/>
          <w:b/>
          <w:color w:val="00695F"/>
          <w:sz w:val="28"/>
          <w:szCs w:val="28"/>
          <w:lang w:val="vi-VN"/>
        </w:rPr>
      </w:pPr>
      <w:r w:rsidRPr="008C44F9">
        <w:rPr>
          <w:rFonts w:ascii="Times New Roman" w:hAnsi="Times New Roman" w:cs="Times New Roman"/>
          <w:b/>
          <w:iCs/>
          <w:color w:val="00695F"/>
          <w:sz w:val="28"/>
          <w:szCs w:val="28"/>
        </w:rPr>
        <w:t>I. THÔNG TIN CÁ NHÂN:</w:t>
      </w:r>
    </w:p>
    <w:p w14:paraId="1C62722D" w14:textId="77777777" w:rsidR="00501FC6" w:rsidRPr="005D0A10" w:rsidRDefault="00501FC6" w:rsidP="005D0A10">
      <w:pPr>
        <w:pStyle w:val="ListParagraph"/>
        <w:numPr>
          <w:ilvl w:val="0"/>
          <w:numId w:val="3"/>
        </w:numPr>
        <w:tabs>
          <w:tab w:val="left" w:leader="dot" w:pos="6804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5D0A10">
        <w:rPr>
          <w:rFonts w:ascii="Times New Roman" w:hAnsi="Times New Roman" w:cs="Times New Roman"/>
          <w:color w:val="00695F"/>
          <w:szCs w:val="26"/>
          <w:lang w:val="vi-VN"/>
        </w:rPr>
        <w:t>Tên tôi là:</w:t>
      </w:r>
      <w:r w:rsidR="00057A74" w:rsidRPr="005D0A10">
        <w:rPr>
          <w:rFonts w:ascii="Times New Roman" w:hAnsi="Times New Roman" w:cs="Times New Roman"/>
          <w:color w:val="00695F"/>
          <w:szCs w:val="26"/>
        </w:rPr>
        <w:t xml:space="preserve"> </w:t>
      </w:r>
      <w:r w:rsidR="00DA3869" w:rsidRPr="005D0A10">
        <w:rPr>
          <w:rFonts w:ascii="Times New Roman" w:hAnsi="Times New Roman" w:cs="Times New Roman"/>
          <w:color w:val="00695F"/>
          <w:szCs w:val="26"/>
        </w:rPr>
        <w:tab/>
      </w:r>
      <w:r w:rsidR="00016290" w:rsidRPr="005D0A10">
        <w:rPr>
          <w:rFonts w:ascii="Times New Roman" w:hAnsi="Times New Roman" w:cs="Times New Roman"/>
          <w:color w:val="00695F"/>
          <w:szCs w:val="26"/>
        </w:rPr>
        <w:t xml:space="preserve">Giới tính: </w:t>
      </w:r>
      <w:r w:rsidR="00016290" w:rsidRPr="005D0A10">
        <w:rPr>
          <w:rFonts w:ascii="Times New Roman" w:hAnsi="Times New Roman" w:cs="Times New Roman"/>
          <w:color w:val="00695F"/>
          <w:szCs w:val="26"/>
        </w:rPr>
        <w:tab/>
      </w:r>
      <w:sdt>
        <w:sdtPr>
          <w:rPr>
            <w:rFonts w:ascii="Segoe UI Symbol" w:eastAsia="MS Gothic" w:hAnsi="Segoe UI Symbol" w:cs="Segoe UI Symbol"/>
            <w:color w:val="00695F"/>
            <w:szCs w:val="26"/>
          </w:rPr>
          <w:id w:val="-1556852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6290" w:rsidRPr="005D0A10">
            <w:rPr>
              <w:rFonts w:ascii="Segoe UI Symbol" w:eastAsia="MS Gothic" w:hAnsi="Segoe UI Symbol" w:cs="Segoe UI Symbol"/>
              <w:color w:val="00695F"/>
              <w:szCs w:val="26"/>
            </w:rPr>
            <w:t>☐</w:t>
          </w:r>
        </w:sdtContent>
      </w:sdt>
      <w:r w:rsidR="00016290" w:rsidRPr="005D0A10">
        <w:rPr>
          <w:rFonts w:ascii="Times New Roman" w:hAnsi="Times New Roman" w:cs="Times New Roman"/>
          <w:color w:val="00695F"/>
          <w:szCs w:val="26"/>
        </w:rPr>
        <w:t xml:space="preserve"> Nam      </w:t>
      </w:r>
      <w:sdt>
        <w:sdtPr>
          <w:rPr>
            <w:rFonts w:ascii="Segoe UI Symbol" w:eastAsia="MS Gothic" w:hAnsi="Segoe UI Symbol" w:cs="Segoe UI Symbol"/>
            <w:color w:val="00695F"/>
            <w:szCs w:val="26"/>
          </w:rPr>
          <w:id w:val="5000071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6290" w:rsidRPr="005D0A10">
            <w:rPr>
              <w:rFonts w:ascii="Segoe UI Symbol" w:eastAsia="MS Gothic" w:hAnsi="Segoe UI Symbol" w:cs="Segoe UI Symbol"/>
              <w:color w:val="00695F"/>
              <w:szCs w:val="26"/>
            </w:rPr>
            <w:t>☐</w:t>
          </w:r>
        </w:sdtContent>
      </w:sdt>
      <w:r w:rsidR="00016290" w:rsidRPr="005D0A10">
        <w:rPr>
          <w:rFonts w:ascii="Times New Roman" w:hAnsi="Times New Roman" w:cs="Times New Roman"/>
          <w:color w:val="00695F"/>
          <w:szCs w:val="26"/>
        </w:rPr>
        <w:t xml:space="preserve"> Nữ</w:t>
      </w:r>
    </w:p>
    <w:p w14:paraId="2330EFE4" w14:textId="77777777" w:rsidR="00F61169" w:rsidRPr="00F61169" w:rsidRDefault="00501FC6" w:rsidP="008D2AA2">
      <w:pPr>
        <w:pStyle w:val="ListParagraph"/>
        <w:numPr>
          <w:ilvl w:val="0"/>
          <w:numId w:val="3"/>
        </w:numPr>
        <w:tabs>
          <w:tab w:val="left" w:leader="dot" w:pos="4536"/>
          <w:tab w:val="left" w:leader="dot" w:pos="6663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8D2AA2">
        <w:rPr>
          <w:rFonts w:ascii="Times New Roman" w:hAnsi="Times New Roman" w:cs="Times New Roman"/>
          <w:color w:val="00695F"/>
          <w:szCs w:val="26"/>
          <w:lang w:val="vi-VN"/>
        </w:rPr>
        <w:t>Ngày,</w:t>
      </w:r>
      <w:r w:rsidR="00D60823" w:rsidRPr="008D2AA2">
        <w:rPr>
          <w:rFonts w:ascii="Times New Roman" w:hAnsi="Times New Roman" w:cs="Times New Roman"/>
          <w:color w:val="00695F"/>
          <w:szCs w:val="26"/>
        </w:rPr>
        <w:t xml:space="preserve"> </w:t>
      </w:r>
      <w:r w:rsidRPr="008D2AA2">
        <w:rPr>
          <w:rFonts w:ascii="Times New Roman" w:hAnsi="Times New Roman" w:cs="Times New Roman"/>
          <w:color w:val="00695F"/>
          <w:szCs w:val="26"/>
          <w:lang w:val="vi-VN"/>
        </w:rPr>
        <w:t>tháng,</w:t>
      </w:r>
      <w:r w:rsidR="00D60823" w:rsidRPr="008D2AA2">
        <w:rPr>
          <w:rFonts w:ascii="Times New Roman" w:hAnsi="Times New Roman" w:cs="Times New Roman"/>
          <w:color w:val="00695F"/>
          <w:szCs w:val="26"/>
        </w:rPr>
        <w:t xml:space="preserve"> </w:t>
      </w:r>
      <w:r w:rsidRPr="008D2AA2">
        <w:rPr>
          <w:rFonts w:ascii="Times New Roman" w:hAnsi="Times New Roman" w:cs="Times New Roman"/>
          <w:color w:val="00695F"/>
          <w:szCs w:val="26"/>
          <w:lang w:val="vi-VN"/>
        </w:rPr>
        <w:t>năm sinh:</w:t>
      </w:r>
      <w:r w:rsidR="00DA3869" w:rsidRPr="008D2AA2">
        <w:rPr>
          <w:rFonts w:ascii="Times New Roman" w:hAnsi="Times New Roman" w:cs="Times New Roman"/>
          <w:color w:val="00695F"/>
          <w:szCs w:val="26"/>
          <w:lang w:val="vi-VN"/>
        </w:rPr>
        <w:tab/>
      </w:r>
      <w:r w:rsidR="00016290" w:rsidRPr="008D2AA2">
        <w:rPr>
          <w:rFonts w:ascii="Times New Roman" w:hAnsi="Times New Roman" w:cs="Times New Roman"/>
          <w:color w:val="00695F"/>
          <w:szCs w:val="26"/>
        </w:rPr>
        <w:t xml:space="preserve"> </w:t>
      </w:r>
      <w:r w:rsidRPr="008D2AA2">
        <w:rPr>
          <w:rFonts w:ascii="Times New Roman" w:hAnsi="Times New Roman" w:cs="Times New Roman"/>
          <w:color w:val="00695F"/>
          <w:szCs w:val="26"/>
          <w:lang w:val="vi-VN"/>
        </w:rPr>
        <w:t xml:space="preserve">Nơi sinh </w:t>
      </w:r>
      <w:r w:rsidRPr="008D2AA2">
        <w:rPr>
          <w:rFonts w:ascii="Times New Roman" w:hAnsi="Times New Roman" w:cs="Times New Roman"/>
          <w:i/>
          <w:color w:val="00695F"/>
          <w:sz w:val="14"/>
          <w:szCs w:val="26"/>
          <w:lang w:val="vi-VN"/>
        </w:rPr>
        <w:t xml:space="preserve">(ghi tên </w:t>
      </w:r>
      <w:r w:rsidR="00016290" w:rsidRPr="008D2AA2">
        <w:rPr>
          <w:rFonts w:ascii="Times New Roman" w:hAnsi="Times New Roman" w:cs="Times New Roman"/>
          <w:i/>
          <w:color w:val="00695F"/>
          <w:sz w:val="14"/>
          <w:szCs w:val="26"/>
        </w:rPr>
        <w:t>TP/T</w:t>
      </w:r>
      <w:r w:rsidRPr="008D2AA2">
        <w:rPr>
          <w:rFonts w:ascii="Times New Roman" w:hAnsi="Times New Roman" w:cs="Times New Roman"/>
          <w:i/>
          <w:color w:val="00695F"/>
          <w:sz w:val="14"/>
          <w:szCs w:val="26"/>
          <w:lang w:val="vi-VN"/>
        </w:rPr>
        <w:t>ỉnh</w:t>
      </w:r>
      <w:r w:rsidR="0058545F" w:rsidRPr="008D2AA2">
        <w:rPr>
          <w:rFonts w:ascii="Times New Roman" w:hAnsi="Times New Roman" w:cs="Times New Roman"/>
          <w:i/>
          <w:color w:val="00695F"/>
          <w:sz w:val="14"/>
          <w:szCs w:val="26"/>
        </w:rPr>
        <w:t>)</w:t>
      </w:r>
      <w:r w:rsidR="00DA3869" w:rsidRPr="008D2AA2">
        <w:rPr>
          <w:rFonts w:ascii="Times New Roman" w:hAnsi="Times New Roman" w:cs="Times New Roman"/>
          <w:i/>
          <w:color w:val="00695F"/>
          <w:szCs w:val="26"/>
        </w:rPr>
        <w:t>:</w:t>
      </w:r>
      <w:r w:rsidR="00F61169">
        <w:rPr>
          <w:rFonts w:ascii="Times New Roman" w:hAnsi="Times New Roman" w:cs="Times New Roman"/>
          <w:i/>
          <w:color w:val="00695F"/>
          <w:szCs w:val="26"/>
        </w:rPr>
        <w:tab/>
      </w:r>
      <w:r w:rsidR="00DA3869" w:rsidRPr="008D2AA2">
        <w:rPr>
          <w:rFonts w:ascii="Times New Roman" w:hAnsi="Times New Roman" w:cs="Times New Roman"/>
          <w:i/>
          <w:color w:val="00695F"/>
          <w:szCs w:val="26"/>
          <w:lang w:val="vi-VN"/>
        </w:rPr>
        <w:tab/>
      </w:r>
    </w:p>
    <w:p w14:paraId="4CC689F2" w14:textId="77777777" w:rsidR="005E5FB7" w:rsidRPr="007E297C" w:rsidRDefault="005E5FB7" w:rsidP="005E5FB7">
      <w:pPr>
        <w:pStyle w:val="ListParagraph"/>
        <w:numPr>
          <w:ilvl w:val="0"/>
          <w:numId w:val="3"/>
        </w:numPr>
        <w:tabs>
          <w:tab w:val="left" w:leader="dot" w:pos="4536"/>
          <w:tab w:val="left" w:leader="dot" w:pos="6663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>
        <w:rPr>
          <w:rFonts w:ascii="Times New Roman" w:hAnsi="Times New Roman" w:cs="Times New Roman"/>
          <w:color w:val="00695F"/>
          <w:szCs w:val="26"/>
          <w:lang w:val="vi-VN"/>
        </w:rPr>
        <w:t>Quốc tịch: .....................................................</w:t>
      </w:r>
      <w:r w:rsidRPr="008D2AA2">
        <w:rPr>
          <w:rFonts w:ascii="Times New Roman" w:hAnsi="Times New Roman" w:cs="Times New Roman"/>
          <w:color w:val="00695F"/>
          <w:szCs w:val="26"/>
        </w:rPr>
        <w:t>Dân tộc:</w:t>
      </w:r>
      <w:r>
        <w:rPr>
          <w:rFonts w:ascii="Times New Roman" w:hAnsi="Times New Roman" w:cs="Times New Roman"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color w:val="00695F"/>
          <w:szCs w:val="26"/>
        </w:rPr>
        <w:tab/>
      </w:r>
      <w:r>
        <w:rPr>
          <w:rFonts w:ascii="Times New Roman" w:hAnsi="Times New Roman" w:cs="Times New Roman"/>
          <w:color w:val="00695F"/>
          <w:szCs w:val="26"/>
        </w:rPr>
        <w:tab/>
      </w:r>
    </w:p>
    <w:p w14:paraId="4830E700" w14:textId="7BA2B8C0" w:rsidR="005C413E" w:rsidRPr="008D2AA2" w:rsidRDefault="005C413E" w:rsidP="008D2AA2">
      <w:pPr>
        <w:pStyle w:val="ListParagraph"/>
        <w:numPr>
          <w:ilvl w:val="0"/>
          <w:numId w:val="3"/>
        </w:numPr>
        <w:tabs>
          <w:tab w:val="left" w:leader="dot" w:pos="4536"/>
          <w:tab w:val="left" w:leader="dot" w:pos="6663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>
        <w:rPr>
          <w:rFonts w:ascii="Times New Roman" w:hAnsi="Times New Roman" w:cs="Times New Roman"/>
          <w:color w:val="00695F"/>
          <w:szCs w:val="26"/>
          <w:lang w:val="vi-VN"/>
        </w:rPr>
        <w:t>Số CCCD:.......................................................Ngày cấp:......................................................................</w:t>
      </w:r>
    </w:p>
    <w:p w14:paraId="7B0E315F" w14:textId="51317151" w:rsidR="005D0A10" w:rsidRPr="008F32E4" w:rsidRDefault="005D0A10" w:rsidP="005D0A10">
      <w:pPr>
        <w:pStyle w:val="ListParagraph"/>
        <w:numPr>
          <w:ilvl w:val="0"/>
          <w:numId w:val="3"/>
        </w:numPr>
        <w:tabs>
          <w:tab w:val="left" w:leader="dot" w:pos="6096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 xml:space="preserve">Điện </w:t>
      </w:r>
      <w:r w:rsidRPr="005D0A10">
        <w:rPr>
          <w:rFonts w:ascii="Times New Roman" w:hAnsi="Times New Roman" w:cs="Times New Roman"/>
          <w:color w:val="00695F"/>
          <w:szCs w:val="26"/>
          <w:lang w:val="vi-VN"/>
        </w:rPr>
        <w:t>thoại</w:t>
      </w:r>
      <w:r w:rsidRPr="008F32E4">
        <w:rPr>
          <w:rFonts w:ascii="Times New Roman" w:hAnsi="Times New Roman" w:cs="Times New Roman"/>
          <w:color w:val="00695F"/>
          <w:szCs w:val="26"/>
        </w:rPr>
        <w:t xml:space="preserve"> Di động</w:t>
      </w:r>
      <w:r>
        <w:rPr>
          <w:rFonts w:ascii="Times New Roman" w:hAnsi="Times New Roman" w:cs="Times New Roman"/>
          <w:color w:val="00695F"/>
          <w:szCs w:val="26"/>
        </w:rPr>
        <w:t xml:space="preserve"> (Zalo)</w:t>
      </w:r>
      <w:r w:rsidRPr="008F32E4">
        <w:rPr>
          <w:rFonts w:ascii="Times New Roman" w:hAnsi="Times New Roman" w:cs="Times New Roman"/>
          <w:color w:val="00695F"/>
          <w:szCs w:val="26"/>
        </w:rPr>
        <w:t>:</w:t>
      </w:r>
      <w:r w:rsidRPr="008F32E4">
        <w:rPr>
          <w:rFonts w:ascii="Times New Roman" w:hAnsi="Times New Roman" w:cs="Times New Roman"/>
          <w:color w:val="00695F"/>
          <w:szCs w:val="26"/>
        </w:rPr>
        <w:tab/>
      </w:r>
      <w:r w:rsidR="00C65691">
        <w:rPr>
          <w:rFonts w:ascii="Times New Roman" w:hAnsi="Times New Roman" w:cs="Times New Roman"/>
          <w:color w:val="00695F"/>
          <w:szCs w:val="26"/>
        </w:rPr>
        <w:tab/>
      </w:r>
    </w:p>
    <w:p w14:paraId="6A8910E8" w14:textId="77777777" w:rsidR="005D0A10" w:rsidRPr="008F32E4" w:rsidRDefault="005D0A10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  <w:lang w:val="vi-VN"/>
        </w:rPr>
      </w:pPr>
      <w:r w:rsidRPr="008F32E4">
        <w:rPr>
          <w:rFonts w:ascii="Times New Roman" w:hAnsi="Times New Roman" w:cs="Times New Roman"/>
          <w:color w:val="00695F"/>
          <w:szCs w:val="26"/>
          <w:lang w:val="vi-VN"/>
        </w:rPr>
        <w:t>Email</w:t>
      </w:r>
      <w:r w:rsidRPr="008F32E4">
        <w:rPr>
          <w:rFonts w:ascii="Times New Roman" w:hAnsi="Times New Roman" w:cs="Times New Roman"/>
          <w:color w:val="00695F"/>
          <w:szCs w:val="26"/>
        </w:rPr>
        <w:t xml:space="preserve"> liên hệ</w:t>
      </w:r>
      <w:r w:rsidRPr="008F32E4">
        <w:rPr>
          <w:rFonts w:ascii="Times New Roman" w:hAnsi="Times New Roman" w:cs="Times New Roman"/>
          <w:color w:val="00695F"/>
          <w:szCs w:val="26"/>
          <w:lang w:val="vi-VN"/>
        </w:rPr>
        <w:t>:</w:t>
      </w:r>
      <w:r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Bắt buộc)</w:t>
      </w:r>
      <w:r w:rsidRPr="008F32E4">
        <w:rPr>
          <w:rFonts w:ascii="Times New Roman" w:hAnsi="Times New Roman" w:cs="Times New Roman"/>
          <w:color w:val="00695F"/>
          <w:szCs w:val="26"/>
          <w:lang w:val="vi-VN"/>
        </w:rPr>
        <w:tab/>
      </w:r>
    </w:p>
    <w:p w14:paraId="3B5AFCED" w14:textId="77777777" w:rsidR="00CC0263" w:rsidRPr="008F32E4" w:rsidRDefault="00CC0263" w:rsidP="005D0A10">
      <w:pPr>
        <w:pStyle w:val="ListParagraph"/>
        <w:numPr>
          <w:ilvl w:val="0"/>
          <w:numId w:val="3"/>
        </w:numPr>
        <w:tabs>
          <w:tab w:val="left" w:leader="dot" w:pos="5103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i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>Trình độ:</w:t>
      </w:r>
      <w:r w:rsidR="0026534C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26534C"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ĐH, CĐ, TC)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  <w:r w:rsidR="0026534C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Cs w:val="26"/>
        </w:rPr>
        <w:t>Ngành đào tạo:</w:t>
      </w:r>
      <w:r w:rsidR="00057A74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</w:p>
    <w:p w14:paraId="2CA5EB10" w14:textId="77777777" w:rsidR="00AD37F4" w:rsidRPr="008F32E4" w:rsidRDefault="00CC0263" w:rsidP="005D0A10">
      <w:pPr>
        <w:tabs>
          <w:tab w:val="left" w:leader="dot" w:pos="3119"/>
          <w:tab w:val="right" w:leader="dot" w:pos="9922"/>
        </w:tabs>
        <w:spacing w:before="60" w:after="60" w:line="252" w:lineRule="auto"/>
        <w:ind w:left="357"/>
        <w:rPr>
          <w:rFonts w:ascii="Times New Roman" w:hAnsi="Times New Roman" w:cs="Times New Roman"/>
          <w:i/>
          <w:color w:val="00695F"/>
          <w:szCs w:val="26"/>
        </w:rPr>
      </w:pPr>
      <w:r w:rsidRPr="008F32E4">
        <w:rPr>
          <w:rFonts w:ascii="Times New Roman" w:hAnsi="Times New Roman" w:cs="Times New Roman"/>
          <w:i/>
          <w:color w:val="00695F"/>
          <w:szCs w:val="26"/>
        </w:rPr>
        <w:t>Năm tốt nghiệp: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  <w:r w:rsidR="0026534C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Cs w:val="26"/>
        </w:rPr>
        <w:t>Đơn vị cấp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 xml:space="preserve">: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</w:p>
    <w:p w14:paraId="45055248" w14:textId="77777777" w:rsidR="008C44F9" w:rsidRDefault="008C44F9" w:rsidP="008C44F9">
      <w:pPr>
        <w:jc w:val="both"/>
        <w:rPr>
          <w:rFonts w:ascii="Times New Roman" w:hAnsi="Times New Roman" w:cs="Times New Roman"/>
          <w:b/>
          <w:iCs/>
          <w:color w:val="00695F"/>
          <w:sz w:val="28"/>
          <w:szCs w:val="28"/>
        </w:rPr>
      </w:pPr>
    </w:p>
    <w:p w14:paraId="15BE2696" w14:textId="5CF884A3" w:rsidR="008C44F9" w:rsidRPr="008C44F9" w:rsidRDefault="008C44F9" w:rsidP="008C44F9">
      <w:pPr>
        <w:jc w:val="both"/>
        <w:rPr>
          <w:rFonts w:ascii="Times New Roman" w:hAnsi="Times New Roman" w:cs="Times New Roman"/>
          <w:b/>
          <w:color w:val="00695F"/>
          <w:sz w:val="28"/>
          <w:szCs w:val="28"/>
          <w:lang w:val="vi-VN"/>
        </w:rPr>
      </w:pPr>
      <w:r w:rsidRPr="008C44F9">
        <w:rPr>
          <w:rFonts w:ascii="Times New Roman" w:hAnsi="Times New Roman" w:cs="Times New Roman"/>
          <w:b/>
          <w:iCs/>
          <w:color w:val="00695F"/>
          <w:sz w:val="28"/>
          <w:szCs w:val="28"/>
        </w:rPr>
        <w:t>I</w:t>
      </w:r>
      <w:r>
        <w:rPr>
          <w:rFonts w:ascii="Times New Roman" w:hAnsi="Times New Roman" w:cs="Times New Roman"/>
          <w:b/>
          <w:iCs/>
          <w:color w:val="00695F"/>
          <w:sz w:val="28"/>
          <w:szCs w:val="28"/>
        </w:rPr>
        <w:t>I.</w:t>
      </w:r>
      <w:r w:rsidRPr="008C44F9">
        <w:rPr>
          <w:rFonts w:ascii="Times New Roman" w:hAnsi="Times New Roman" w:cs="Times New Roman"/>
          <w:b/>
          <w:iCs/>
          <w:color w:val="00695F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iCs/>
          <w:color w:val="00695F"/>
          <w:sz w:val="28"/>
          <w:szCs w:val="28"/>
        </w:rPr>
        <w:t>XÁC NHẬN THỜI GIAN CÔNG TÁC</w:t>
      </w:r>
      <w:r w:rsidRPr="008C44F9">
        <w:rPr>
          <w:rFonts w:ascii="Times New Roman" w:hAnsi="Times New Roman" w:cs="Times New Roman"/>
          <w:b/>
          <w:iCs/>
          <w:color w:val="00695F"/>
          <w:sz w:val="28"/>
          <w:szCs w:val="28"/>
        </w:rPr>
        <w:t>:</w:t>
      </w:r>
    </w:p>
    <w:p w14:paraId="7A559E62" w14:textId="77777777" w:rsidR="00F61169" w:rsidRPr="008F32E4" w:rsidRDefault="00F61169" w:rsidP="008C44F9">
      <w:pPr>
        <w:tabs>
          <w:tab w:val="left" w:leader="dot" w:pos="4536"/>
        </w:tabs>
        <w:spacing w:before="60" w:after="60" w:line="252" w:lineRule="auto"/>
        <w:ind w:firstLine="426"/>
        <w:rPr>
          <w:rFonts w:ascii="Times New Roman" w:hAnsi="Times New Roman" w:cs="Times New Roman"/>
          <w:i/>
          <w:color w:val="00695F"/>
          <w:szCs w:val="26"/>
        </w:rPr>
      </w:pPr>
    </w:p>
    <w:tbl>
      <w:tblPr>
        <w:tblStyle w:val="GridTable1Light-Accent51"/>
        <w:tblW w:w="9959" w:type="dxa"/>
        <w:tblLook w:val="01E0" w:firstRow="1" w:lastRow="1" w:firstColumn="1" w:lastColumn="1" w:noHBand="0" w:noVBand="0"/>
      </w:tblPr>
      <w:tblGrid>
        <w:gridCol w:w="2490"/>
        <w:gridCol w:w="2438"/>
        <w:gridCol w:w="2268"/>
        <w:gridCol w:w="2763"/>
      </w:tblGrid>
      <w:tr w:rsidR="00E03011" w:rsidRPr="008F32E4" w14:paraId="56012313" w14:textId="77777777" w:rsidTr="007D65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14:paraId="11FF9EAD" w14:textId="77777777" w:rsidR="00CC0263" w:rsidRPr="008F32E4" w:rsidRDefault="00CC0263" w:rsidP="00E25E1D">
            <w:pPr>
              <w:jc w:val="center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hời gian</w:t>
            </w:r>
            <w:r w:rsidR="00D60823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br/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ừ tháng / đến tháng</w:t>
            </w: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14:paraId="16770055" w14:textId="77777777" w:rsidR="00CC0263" w:rsidRPr="008F32E4" w:rsidRDefault="00CC0263" w:rsidP="00E25E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Bộ phận</w:t>
            </w:r>
            <w:r w:rsidR="00AB63B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/Đơn vị</w:t>
            </w:r>
            <w:r w:rsidR="00AB63B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br/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làm việc</w:t>
            </w: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14:paraId="6E547A2B" w14:textId="77777777" w:rsidR="00CC0263" w:rsidRPr="008F32E4" w:rsidRDefault="00CC0263" w:rsidP="00E25E1D">
            <w:pPr>
              <w:ind w:right="-10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Chứ</w:t>
            </w:r>
            <w:r w:rsidR="005A359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c danh 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công việ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14:paraId="39DFB3CA" w14:textId="77777777" w:rsidR="00FF2B09" w:rsidRPr="008F32E4" w:rsidRDefault="00CC0263" w:rsidP="00E25E1D">
            <w:pPr>
              <w:ind w:right="-108"/>
              <w:jc w:val="center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Số</w:t>
            </w:r>
            <w:r w:rsidR="00FF2B0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năm và tháng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làm việ</w:t>
            </w:r>
            <w:r w:rsidRPr="008F32E4">
              <w:rPr>
                <w:rFonts w:ascii="Times New Roman" w:hAnsi="Times New Roman" w:cs="Times New Roman"/>
                <w:b w:val="0"/>
                <w:color w:val="00695F"/>
                <w:sz w:val="22"/>
                <w:lang w:val="fr-FR"/>
              </w:rPr>
              <w:t xml:space="preserve">c </w:t>
            </w:r>
            <w:r w:rsidR="00FF2B0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heo chuyên ngành</w:t>
            </w:r>
          </w:p>
        </w:tc>
      </w:tr>
      <w:tr w:rsidR="00E03011" w:rsidRPr="008F32E4" w14:paraId="677539B4" w14:textId="77777777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04AB6FD1" w14:textId="77777777"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3FED4538" w14:textId="77777777"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0C855A33" w14:textId="77777777"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72E21CBB" w14:textId="77777777" w:rsidR="00CC0263" w:rsidRPr="008F32E4" w:rsidRDefault="00CC0263" w:rsidP="005F2351">
            <w:pPr>
              <w:spacing w:before="40" w:after="40"/>
              <w:jc w:val="center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E03011" w:rsidRPr="008F32E4" w14:paraId="3CCF78F5" w14:textId="77777777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17338D54" w14:textId="77777777"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2FC18850" w14:textId="77777777"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2E9732C4" w14:textId="77777777"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79834A8A" w14:textId="77777777"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E03011" w:rsidRPr="008F32E4" w14:paraId="2E83DCF7" w14:textId="77777777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7E602D56" w14:textId="77777777"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4AB83061" w14:textId="77777777"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1724E80F" w14:textId="77777777"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7DE753B9" w14:textId="77777777"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0221EE" w:rsidRPr="008F32E4" w14:paraId="7ADEA408" w14:textId="77777777" w:rsidTr="007D653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13C0B3D8" w14:textId="77777777" w:rsidR="000221EE" w:rsidRPr="008F32E4" w:rsidRDefault="000221EE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62C01D37" w14:textId="77777777" w:rsidR="000221EE" w:rsidRPr="008F32E4" w:rsidRDefault="000221EE" w:rsidP="005F2351">
            <w:pPr>
              <w:spacing w:before="40" w:after="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7F2DA636" w14:textId="77777777" w:rsidR="000221EE" w:rsidRPr="008F32E4" w:rsidRDefault="000221EE" w:rsidP="005F2351">
            <w:pPr>
              <w:spacing w:before="40" w:after="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154E60A7" w14:textId="77777777" w:rsidR="000221EE" w:rsidRPr="008F32E4" w:rsidRDefault="000221EE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</w:tbl>
    <w:p w14:paraId="4A47BE0B" w14:textId="77777777" w:rsidR="00CC0263" w:rsidRPr="008F32E4" w:rsidRDefault="00CC0263" w:rsidP="00F46E73">
      <w:pPr>
        <w:tabs>
          <w:tab w:val="left" w:pos="851"/>
          <w:tab w:val="left" w:pos="11310"/>
        </w:tabs>
        <w:spacing w:line="276" w:lineRule="auto"/>
        <w:jc w:val="both"/>
        <w:rPr>
          <w:rFonts w:ascii="Times New Roman" w:hAnsi="Times New Roman" w:cs="Times New Roman"/>
          <w:color w:val="00695F"/>
          <w:sz w:val="6"/>
          <w:szCs w:val="28"/>
          <w:lang w:val="vi-VN"/>
        </w:rPr>
      </w:pPr>
    </w:p>
    <w:p w14:paraId="3D527EA4" w14:textId="6AB9D7FB" w:rsidR="00C83C56" w:rsidRDefault="003B3304" w:rsidP="00F61169">
      <w:pPr>
        <w:spacing w:before="60"/>
        <w:ind w:firstLine="284"/>
        <w:rPr>
          <w:rFonts w:ascii="Times New Roman" w:hAnsi="Times New Roman" w:cs="Times New Roman"/>
          <w:color w:val="00695F"/>
          <w:szCs w:val="26"/>
          <w:lang w:val="fr-FR"/>
        </w:rPr>
      </w:pPr>
      <w:r w:rsidRPr="008F32E4">
        <w:rPr>
          <w:rFonts w:ascii="Times New Roman" w:hAnsi="Times New Roman" w:cs="Times New Roman"/>
          <w:b/>
          <w:color w:val="00695F"/>
          <w:szCs w:val="26"/>
          <w:lang w:val="fr-FR"/>
        </w:rPr>
        <w:t>Lý do</w:t>
      </w:r>
      <w:r w:rsidRPr="008F32E4">
        <w:rPr>
          <w:rFonts w:ascii="Times New Roman" w:hAnsi="Times New Roman" w:cs="Times New Roman"/>
          <w:color w:val="00695F"/>
          <w:szCs w:val="26"/>
          <w:lang w:val="fr-FR"/>
        </w:rPr>
        <w:t>: Bổ túc hồ sơ học lớp Bồi dưỡng Kế toán trưởng</w:t>
      </w:r>
      <w:r w:rsidR="0058545F" w:rsidRPr="008F32E4">
        <w:rPr>
          <w:rFonts w:ascii="Times New Roman" w:hAnsi="Times New Roman" w:cs="Times New Roman"/>
          <w:color w:val="00695F"/>
          <w:szCs w:val="26"/>
          <w:lang w:val="fr-FR"/>
        </w:rPr>
        <w:t>.</w:t>
      </w:r>
    </w:p>
    <w:p w14:paraId="29E4DDA1" w14:textId="77777777" w:rsidR="00C65691" w:rsidRPr="00F61169" w:rsidRDefault="00C65691" w:rsidP="00F61169">
      <w:pPr>
        <w:spacing w:before="60" w:after="120"/>
        <w:rPr>
          <w:rFonts w:ascii="Times New Roman" w:hAnsi="Times New Roman" w:cs="Times New Roman"/>
          <w:color w:val="00695F"/>
          <w:lang w:val="fr-F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0"/>
        <w:gridCol w:w="4942"/>
      </w:tblGrid>
      <w:tr w:rsidR="00E03011" w:rsidRPr="008F32E4" w14:paraId="6E6D536B" w14:textId="77777777" w:rsidTr="008C44F9">
        <w:tc>
          <w:tcPr>
            <w:tcW w:w="4980" w:type="dxa"/>
          </w:tcPr>
          <w:p w14:paraId="16B0EA65" w14:textId="77777777" w:rsidR="00C83C56" w:rsidRPr="008F32E4" w:rsidRDefault="00C83C56" w:rsidP="00472AD9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 xml:space="preserve">XÁC NHẬN </w:t>
            </w:r>
            <w:r w:rsidR="00D81122">
              <w:rPr>
                <w:rFonts w:ascii="Times New Roman" w:hAnsi="Times New Roman" w:cs="Times New Roman"/>
                <w:b/>
                <w:bCs/>
                <w:color w:val="00695F"/>
                <w:sz w:val="22"/>
              </w:rPr>
              <w:t xml:space="preserve">CỦA </w:t>
            </w: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CƠ QUAN CÔNG TÁC</w:t>
            </w:r>
          </w:p>
          <w:p w14:paraId="1C1CF551" w14:textId="77777777" w:rsidR="00C83C56" w:rsidRPr="008F32E4" w:rsidRDefault="00C83C56" w:rsidP="00472AD9">
            <w:pPr>
              <w:tabs>
                <w:tab w:val="right" w:leader="dot" w:pos="4678"/>
              </w:tabs>
              <w:spacing w:before="120"/>
              <w:rPr>
                <w:rFonts w:ascii="Times New Roman" w:hAnsi="Times New Roman" w:cs="Times New Roman"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>Anh (</w:t>
            </w:r>
            <w:r w:rsidR="006345F2" w:rsidRPr="008F32E4">
              <w:rPr>
                <w:rFonts w:ascii="Times New Roman" w:hAnsi="Times New Roman" w:cs="Times New Roman"/>
                <w:color w:val="00695F"/>
                <w:sz w:val="22"/>
              </w:rPr>
              <w:t>C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>hị):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ab/>
            </w:r>
          </w:p>
          <w:p w14:paraId="1DFBE8FD" w14:textId="77777777" w:rsidR="00C83C56" w:rsidRPr="00472AD9" w:rsidRDefault="00472AD9" w:rsidP="00472AD9">
            <w:pPr>
              <w:tabs>
                <w:tab w:val="right" w:leader="dot" w:pos="4678"/>
              </w:tabs>
              <w:spacing w:before="120"/>
              <w:jc w:val="center"/>
              <w:rPr>
                <w:rFonts w:ascii="Times New Roman" w:hAnsi="Times New Roman" w:cs="Times New Roman"/>
                <w:color w:val="00695F"/>
                <w:sz w:val="22"/>
              </w:rPr>
            </w:pPr>
            <w:r>
              <w:rPr>
                <w:rFonts w:ascii="Times New Roman" w:hAnsi="Times New Roman" w:cs="Times New Roman"/>
                <w:color w:val="00695F"/>
                <w:sz w:val="22"/>
              </w:rPr>
              <w:t>có thời gian công tác thực tế như trên là đúng.</w:t>
            </w:r>
          </w:p>
        </w:tc>
        <w:tc>
          <w:tcPr>
            <w:tcW w:w="4942" w:type="dxa"/>
          </w:tcPr>
          <w:p w14:paraId="6425ED1A" w14:textId="77777777" w:rsidR="00C83C56" w:rsidRPr="008F32E4" w:rsidRDefault="00AD2D23" w:rsidP="00E25E1D">
            <w:pPr>
              <w:jc w:val="center"/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>………………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,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ngày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…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tháng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…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năm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20…</w:t>
            </w:r>
          </w:p>
          <w:p w14:paraId="1E05EB52" w14:textId="77777777"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Cs w:val="26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Cs w:val="26"/>
              </w:rPr>
              <w:t>Người khai</w:t>
            </w:r>
          </w:p>
          <w:p w14:paraId="64215957" w14:textId="77777777"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 w:val="14"/>
              </w:rPr>
              <w:t>(Ký và ghi rõ họ tên)</w:t>
            </w:r>
          </w:p>
        </w:tc>
      </w:tr>
      <w:tr w:rsidR="00E03011" w:rsidRPr="008F32E4" w14:paraId="5F33D242" w14:textId="77777777" w:rsidTr="008C44F9">
        <w:tc>
          <w:tcPr>
            <w:tcW w:w="4980" w:type="dxa"/>
          </w:tcPr>
          <w:p w14:paraId="73261087" w14:textId="77777777"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Thủ t</w:t>
            </w:r>
            <w:r w:rsidR="007A7D0F"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</w:rPr>
              <w:t>r</w:t>
            </w: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ưởng cơ quan</w:t>
            </w:r>
          </w:p>
          <w:p w14:paraId="1654F12C" w14:textId="77777777"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 w:val="18"/>
                <w:lang w:val="vi-VN"/>
              </w:rPr>
              <w:t>(Ký tên &amp; đóng dấu)</w:t>
            </w:r>
          </w:p>
        </w:tc>
        <w:tc>
          <w:tcPr>
            <w:tcW w:w="4942" w:type="dxa"/>
          </w:tcPr>
          <w:p w14:paraId="53B4EEA3" w14:textId="77777777"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i/>
                <w:iCs/>
                <w:color w:val="00695F"/>
                <w:sz w:val="22"/>
              </w:rPr>
            </w:pPr>
          </w:p>
        </w:tc>
      </w:tr>
    </w:tbl>
    <w:p w14:paraId="62160F28" w14:textId="77777777" w:rsidR="00140552" w:rsidRPr="008F32E4" w:rsidRDefault="00140552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14:paraId="035061ED" w14:textId="77777777" w:rsidR="00AD37F4" w:rsidRPr="008F32E4" w:rsidRDefault="00AD37F4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14:paraId="3DC98642" w14:textId="77777777" w:rsidR="00E25E1D" w:rsidRPr="008F32E4" w:rsidRDefault="00E25E1D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14:paraId="77305E8D" w14:textId="77777777" w:rsidR="00E25E1D" w:rsidRPr="008F32E4" w:rsidRDefault="00E25E1D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14:paraId="15A8507F" w14:textId="77777777" w:rsidR="00E25E1D" w:rsidRPr="008F32E4" w:rsidRDefault="00E25E1D" w:rsidP="00654BF3">
      <w:pPr>
        <w:spacing w:line="276" w:lineRule="auto"/>
        <w:rPr>
          <w:rFonts w:ascii="Times New Roman" w:hAnsi="Times New Roman" w:cs="Times New Roman"/>
          <w:color w:val="00695F"/>
          <w:sz w:val="20"/>
          <w:szCs w:val="20"/>
          <w:lang w:val="vi-VN"/>
        </w:rPr>
      </w:pPr>
    </w:p>
    <w:p w14:paraId="7524C29E" w14:textId="77777777" w:rsidR="00E25E1D" w:rsidRDefault="00E25E1D" w:rsidP="00654BF3">
      <w:pPr>
        <w:spacing w:line="276" w:lineRule="auto"/>
        <w:rPr>
          <w:rFonts w:ascii="Times New Roman" w:hAnsi="Times New Roman" w:cs="Times New Roman"/>
          <w:color w:val="00695F"/>
          <w:sz w:val="22"/>
          <w:szCs w:val="20"/>
          <w:lang w:val="vi-VN"/>
        </w:rPr>
      </w:pPr>
    </w:p>
    <w:p w14:paraId="1E4B273A" w14:textId="77777777" w:rsidR="00AC40D4" w:rsidRDefault="00AC40D4" w:rsidP="00654BF3">
      <w:pPr>
        <w:spacing w:line="276" w:lineRule="auto"/>
        <w:rPr>
          <w:rFonts w:ascii="Times New Roman" w:hAnsi="Times New Roman" w:cs="Times New Roman"/>
          <w:color w:val="00695F"/>
          <w:sz w:val="22"/>
          <w:szCs w:val="20"/>
          <w:lang w:val="vi-VN"/>
        </w:rPr>
      </w:pPr>
    </w:p>
    <w:p w14:paraId="442CB16A" w14:textId="77777777" w:rsidR="00236DCF" w:rsidRPr="008F32E4" w:rsidRDefault="00236DCF" w:rsidP="00654BF3">
      <w:pPr>
        <w:spacing w:line="276" w:lineRule="auto"/>
        <w:rPr>
          <w:rFonts w:ascii="Times New Roman" w:hAnsi="Times New Roman" w:cs="Times New Roman"/>
          <w:color w:val="00695F"/>
          <w:sz w:val="22"/>
          <w:szCs w:val="20"/>
          <w:lang w:val="vi-VN"/>
        </w:rPr>
      </w:pPr>
    </w:p>
    <w:p w14:paraId="019F0514" w14:textId="77777777" w:rsidR="00501FC6" w:rsidRPr="008F32E4" w:rsidRDefault="00415E07" w:rsidP="00654BF3">
      <w:pPr>
        <w:spacing w:line="276" w:lineRule="auto"/>
        <w:rPr>
          <w:rFonts w:ascii="Times New Roman" w:hAnsi="Times New Roman" w:cs="Times New Roman"/>
          <w:color w:val="00695F"/>
          <w:sz w:val="20"/>
          <w:szCs w:val="20"/>
          <w:lang w:val="vi-VN"/>
        </w:rPr>
      </w:pPr>
      <w:r w:rsidRPr="008F32E4">
        <w:rPr>
          <w:rFonts w:ascii="Times New Roman" w:hAnsi="Times New Roman" w:cs="Times New Roman"/>
          <w:noProof/>
          <w:color w:val="00695F"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345C0DAB" wp14:editId="4A85233A">
                <wp:simplePos x="0" y="0"/>
                <wp:positionH relativeFrom="column">
                  <wp:posOffset>13335</wp:posOffset>
                </wp:positionH>
                <wp:positionV relativeFrom="paragraph">
                  <wp:posOffset>154939</wp:posOffset>
                </wp:positionV>
                <wp:extent cx="6086475" cy="0"/>
                <wp:effectExtent l="0" t="0" r="9525" b="19050"/>
                <wp:wrapNone/>
                <wp:docPr id="2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6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26536F" id="AutoShape 10" o:spid="_x0000_s1026" type="#_x0000_t32" style="position:absolute;margin-left:1.05pt;margin-top:12.2pt;width:479.25pt;height:0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"/>
            </w:pict>
          </mc:Fallback>
        </mc:AlternateContent>
      </w:r>
      <w:r w:rsidR="00501FC6" w:rsidRPr="008F32E4">
        <w:rPr>
          <w:rFonts w:ascii="Times New Roman" w:hAnsi="Times New Roman" w:cs="Times New Roman"/>
          <w:color w:val="00695F"/>
          <w:sz w:val="20"/>
          <w:szCs w:val="20"/>
          <w:lang w:val="vi-VN"/>
        </w:rPr>
        <w:t>Hồ sơ kèm theo :</w:t>
      </w:r>
    </w:p>
    <w:p w14:paraId="4C929460" w14:textId="77777777" w:rsidR="00501FC6" w:rsidRPr="008F32E4" w:rsidRDefault="00C020A7" w:rsidP="000D2C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>
        <w:rPr>
          <w:rFonts w:ascii="Times New Roman" w:hAnsi="Times New Roman" w:cs="Times New Roman"/>
          <w:color w:val="00695F"/>
          <w:sz w:val="18"/>
          <w:szCs w:val="20"/>
          <w:lang w:val="vi-VN"/>
        </w:rPr>
        <w:t>0</w:t>
      </w:r>
      <w:r w:rsidR="00501FC6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1 bản sao bằng cấp (có công chứng)</w:t>
      </w:r>
    </w:p>
    <w:p w14:paraId="2E5304FD" w14:textId="77777777" w:rsidR="00646A95" w:rsidRPr="008F32E4" w:rsidRDefault="00501FC6" w:rsidP="007611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Đơn xin xác nhận (Mẫu trên) có đóng dấu</w:t>
      </w:r>
    </w:p>
    <w:p w14:paraId="41F3223F" w14:textId="77777777" w:rsidR="00F46E73" w:rsidRDefault="00AC40D4" w:rsidP="007611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Phiếu thông tin học viên có dán </w:t>
      </w:r>
      <w:r w:rsidR="00C020A7">
        <w:rPr>
          <w:rFonts w:ascii="Times New Roman" w:hAnsi="Times New Roman" w:cs="Times New Roman"/>
          <w:color w:val="00695F"/>
          <w:sz w:val="18"/>
          <w:szCs w:val="20"/>
          <w:lang w:val="vi-VN"/>
        </w:rPr>
        <w:t>0</w:t>
      </w:r>
      <w:r>
        <w:rPr>
          <w:rFonts w:ascii="Times New Roman" w:hAnsi="Times New Roman" w:cs="Times New Roman"/>
          <w:color w:val="00695F"/>
          <w:sz w:val="18"/>
          <w:szCs w:val="20"/>
          <w:lang w:val="vi-VN"/>
        </w:rPr>
        <w:t>4</w:t>
      </w:r>
      <w:r w:rsidR="00501FC6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 ảnh 3x4</w:t>
      </w:r>
      <w:r w:rsidR="00F46E73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 </w:t>
      </w:r>
    </w:p>
    <w:p w14:paraId="2775978A" w14:textId="77777777" w:rsidR="00AC40D4" w:rsidRPr="008F32E4" w:rsidRDefault="00AC40D4" w:rsidP="007611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>
        <w:rPr>
          <w:rFonts w:ascii="Times New Roman" w:hAnsi="Times New Roman" w:cs="Times New Roman"/>
          <w:color w:val="00695F"/>
          <w:sz w:val="18"/>
          <w:szCs w:val="20"/>
          <w:lang w:val="vi-VN"/>
        </w:rPr>
        <w:t>01 CMND/CCCD photo (không cần công chứng)</w:t>
      </w:r>
    </w:p>
    <w:sectPr w:rsidR="00AC40D4" w:rsidRPr="008F32E4" w:rsidSect="00524E5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2" w:right="992" w:bottom="170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2E0F7F" w14:textId="77777777" w:rsidR="00042326" w:rsidRDefault="00042326" w:rsidP="00D96D43">
      <w:r>
        <w:separator/>
      </w:r>
    </w:p>
  </w:endnote>
  <w:endnote w:type="continuationSeparator" w:id="0">
    <w:p w14:paraId="1E694A1D" w14:textId="77777777" w:rsidR="00042326" w:rsidRDefault="00042326" w:rsidP="00D96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8777A8" w14:textId="77777777" w:rsidR="00D96D43" w:rsidRDefault="00D96D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9B453" w14:textId="77777777" w:rsidR="00D96D43" w:rsidRDefault="00D96D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D49D78" w14:textId="77777777" w:rsidR="00D96D43" w:rsidRDefault="00D96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F760BA" w14:textId="77777777" w:rsidR="00042326" w:rsidRDefault="00042326" w:rsidP="00D96D43">
      <w:r>
        <w:separator/>
      </w:r>
    </w:p>
  </w:footnote>
  <w:footnote w:type="continuationSeparator" w:id="0">
    <w:p w14:paraId="6DFA820E" w14:textId="77777777" w:rsidR="00042326" w:rsidRDefault="00042326" w:rsidP="00D96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D9E24" w14:textId="77777777" w:rsidR="00D96D43" w:rsidRDefault="00000000">
    <w:pPr>
      <w:pStyle w:val="Header"/>
    </w:pPr>
    <w:r>
      <w:rPr>
        <w:noProof/>
        <w:lang w:val="vi-VN" w:eastAsia="vi-VN"/>
      </w:rPr>
      <w:pict w14:anchorId="53961E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258547" o:spid="_x0000_s1029" type="#_x0000_t75" style="position:absolute;margin-left:0;margin-top:0;width:495.9pt;height:285.2pt;z-index:-251657216;mso-position-horizontal:center;mso-position-horizontal-relative:margin;mso-position-vertical:center;mso-position-vertical-relative:margin" o:allowincell="f">
          <v:imagedata r:id="rId1" o:title="Logo UEH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7C29FB" w14:textId="77777777" w:rsidR="00D96D43" w:rsidRDefault="00000000">
    <w:pPr>
      <w:pStyle w:val="Header"/>
    </w:pPr>
    <w:r>
      <w:rPr>
        <w:noProof/>
        <w:lang w:val="vi-VN" w:eastAsia="vi-VN"/>
      </w:rPr>
      <w:pict w14:anchorId="410BE2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258548" o:spid="_x0000_s1030" type="#_x0000_t75" style="position:absolute;margin-left:0;margin-top:0;width:495.9pt;height:285.2pt;z-index:-251656192;mso-position-horizontal:center;mso-position-horizontal-relative:margin;mso-position-vertical:center;mso-position-vertical-relative:margin" o:allowincell="f">
          <v:imagedata r:id="rId1" o:title="Logo UEH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273330" w14:textId="77777777" w:rsidR="00D96D43" w:rsidRDefault="00000000">
    <w:pPr>
      <w:pStyle w:val="Header"/>
    </w:pPr>
    <w:r>
      <w:rPr>
        <w:noProof/>
        <w:lang w:val="vi-VN" w:eastAsia="vi-VN"/>
      </w:rPr>
      <w:pict w14:anchorId="7FFADD5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258546" o:spid="_x0000_s1028" type="#_x0000_t75" style="position:absolute;margin-left:0;margin-top:0;width:495.9pt;height:285.2pt;z-index:-251658240;mso-position-horizontal:center;mso-position-horizontal-relative:margin;mso-position-vertical:center;mso-position-vertical-relative:margin" o:allowincell="f">
          <v:imagedata r:id="rId1" o:title="Logo UEH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8030727"/>
    <w:multiLevelType w:val="hybridMultilevel"/>
    <w:tmpl w:val="2C6CB952"/>
    <w:lvl w:ilvl="0" w:tplc="AB36BE1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32347B"/>
    <w:multiLevelType w:val="hybridMultilevel"/>
    <w:tmpl w:val="3ECC7F72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52C74"/>
    <w:multiLevelType w:val="hybridMultilevel"/>
    <w:tmpl w:val="0E1EFB9E"/>
    <w:lvl w:ilvl="0" w:tplc="AB36BE16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1819177">
    <w:abstractNumId w:val="2"/>
  </w:num>
  <w:num w:numId="2" w16cid:durableId="1000694313">
    <w:abstractNumId w:val="0"/>
  </w:num>
  <w:num w:numId="3" w16cid:durableId="20788205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efaultTabStop w:val="720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tzAzNzcyNzcxNjRU0lEKTi0uzszPAykwrAUAJ0wkOiwAAAA="/>
  </w:docVars>
  <w:rsids>
    <w:rsidRoot w:val="000E2640"/>
    <w:rsid w:val="00016290"/>
    <w:rsid w:val="00021B07"/>
    <w:rsid w:val="000221EE"/>
    <w:rsid w:val="00033397"/>
    <w:rsid w:val="00042326"/>
    <w:rsid w:val="00057601"/>
    <w:rsid w:val="00057A74"/>
    <w:rsid w:val="00057DB7"/>
    <w:rsid w:val="0006390B"/>
    <w:rsid w:val="00072B23"/>
    <w:rsid w:val="00084922"/>
    <w:rsid w:val="0008728A"/>
    <w:rsid w:val="000A5899"/>
    <w:rsid w:val="000A7771"/>
    <w:rsid w:val="000D2C5C"/>
    <w:rsid w:val="000E2640"/>
    <w:rsid w:val="000E59AA"/>
    <w:rsid w:val="00122330"/>
    <w:rsid w:val="00140552"/>
    <w:rsid w:val="0018061C"/>
    <w:rsid w:val="001A16E2"/>
    <w:rsid w:val="001E02B0"/>
    <w:rsid w:val="0022452B"/>
    <w:rsid w:val="00232FBE"/>
    <w:rsid w:val="00236DCF"/>
    <w:rsid w:val="002535B7"/>
    <w:rsid w:val="00255072"/>
    <w:rsid w:val="00257428"/>
    <w:rsid w:val="0026534C"/>
    <w:rsid w:val="00287983"/>
    <w:rsid w:val="00294468"/>
    <w:rsid w:val="002B275C"/>
    <w:rsid w:val="002C2A90"/>
    <w:rsid w:val="002D0915"/>
    <w:rsid w:val="002D7D3B"/>
    <w:rsid w:val="002D7E47"/>
    <w:rsid w:val="00306DEA"/>
    <w:rsid w:val="003468B2"/>
    <w:rsid w:val="003770E7"/>
    <w:rsid w:val="003853C8"/>
    <w:rsid w:val="003A3FBC"/>
    <w:rsid w:val="003A6D00"/>
    <w:rsid w:val="003B0B33"/>
    <w:rsid w:val="003B3304"/>
    <w:rsid w:val="003C4F89"/>
    <w:rsid w:val="003C5AC1"/>
    <w:rsid w:val="003E3506"/>
    <w:rsid w:val="003E50A0"/>
    <w:rsid w:val="00404BA8"/>
    <w:rsid w:val="00411644"/>
    <w:rsid w:val="00415E07"/>
    <w:rsid w:val="0046027C"/>
    <w:rsid w:val="00472AD9"/>
    <w:rsid w:val="004A3234"/>
    <w:rsid w:val="00501FC6"/>
    <w:rsid w:val="00521C90"/>
    <w:rsid w:val="00524E5B"/>
    <w:rsid w:val="00537F65"/>
    <w:rsid w:val="00541A73"/>
    <w:rsid w:val="00550523"/>
    <w:rsid w:val="00560849"/>
    <w:rsid w:val="00583D4C"/>
    <w:rsid w:val="0058545F"/>
    <w:rsid w:val="005A3599"/>
    <w:rsid w:val="005B1885"/>
    <w:rsid w:val="005C3631"/>
    <w:rsid w:val="005C3D66"/>
    <w:rsid w:val="005C413E"/>
    <w:rsid w:val="005C5ECD"/>
    <w:rsid w:val="005D0A10"/>
    <w:rsid w:val="005E5FB7"/>
    <w:rsid w:val="005E7D75"/>
    <w:rsid w:val="005F2351"/>
    <w:rsid w:val="006345F2"/>
    <w:rsid w:val="00646A95"/>
    <w:rsid w:val="00651EE4"/>
    <w:rsid w:val="00654BF3"/>
    <w:rsid w:val="00670450"/>
    <w:rsid w:val="00687ED4"/>
    <w:rsid w:val="006B5FFA"/>
    <w:rsid w:val="006E7BDB"/>
    <w:rsid w:val="00716C20"/>
    <w:rsid w:val="00762F88"/>
    <w:rsid w:val="007720FF"/>
    <w:rsid w:val="007A7D0F"/>
    <w:rsid w:val="007D6537"/>
    <w:rsid w:val="007D678E"/>
    <w:rsid w:val="0086100A"/>
    <w:rsid w:val="008704E1"/>
    <w:rsid w:val="00892294"/>
    <w:rsid w:val="00893972"/>
    <w:rsid w:val="008A08F8"/>
    <w:rsid w:val="008C44F9"/>
    <w:rsid w:val="008D2AA2"/>
    <w:rsid w:val="008F32E4"/>
    <w:rsid w:val="008F3CC7"/>
    <w:rsid w:val="0090472D"/>
    <w:rsid w:val="009061C5"/>
    <w:rsid w:val="0095557C"/>
    <w:rsid w:val="00962496"/>
    <w:rsid w:val="00972EA1"/>
    <w:rsid w:val="009917A2"/>
    <w:rsid w:val="009943D5"/>
    <w:rsid w:val="009B191E"/>
    <w:rsid w:val="009C0C32"/>
    <w:rsid w:val="009E3FD0"/>
    <w:rsid w:val="009E669E"/>
    <w:rsid w:val="009F2779"/>
    <w:rsid w:val="009F6A77"/>
    <w:rsid w:val="00A04905"/>
    <w:rsid w:val="00A07ADA"/>
    <w:rsid w:val="00A21118"/>
    <w:rsid w:val="00A70A11"/>
    <w:rsid w:val="00A951AF"/>
    <w:rsid w:val="00AB63BE"/>
    <w:rsid w:val="00AC40D4"/>
    <w:rsid w:val="00AD2D23"/>
    <w:rsid w:val="00AD37F4"/>
    <w:rsid w:val="00AD7F0F"/>
    <w:rsid w:val="00B16909"/>
    <w:rsid w:val="00B22082"/>
    <w:rsid w:val="00B37543"/>
    <w:rsid w:val="00B578E1"/>
    <w:rsid w:val="00B63216"/>
    <w:rsid w:val="00B75351"/>
    <w:rsid w:val="00B76912"/>
    <w:rsid w:val="00B811D5"/>
    <w:rsid w:val="00B82533"/>
    <w:rsid w:val="00B85349"/>
    <w:rsid w:val="00B95FC8"/>
    <w:rsid w:val="00BB3F72"/>
    <w:rsid w:val="00BE311E"/>
    <w:rsid w:val="00BF17E0"/>
    <w:rsid w:val="00BF7087"/>
    <w:rsid w:val="00C020A7"/>
    <w:rsid w:val="00C1112B"/>
    <w:rsid w:val="00C22659"/>
    <w:rsid w:val="00C25802"/>
    <w:rsid w:val="00C444DC"/>
    <w:rsid w:val="00C65691"/>
    <w:rsid w:val="00C66608"/>
    <w:rsid w:val="00C83C56"/>
    <w:rsid w:val="00CA4626"/>
    <w:rsid w:val="00CC0263"/>
    <w:rsid w:val="00D0575C"/>
    <w:rsid w:val="00D368F1"/>
    <w:rsid w:val="00D60823"/>
    <w:rsid w:val="00D60C97"/>
    <w:rsid w:val="00D63CB4"/>
    <w:rsid w:val="00D70644"/>
    <w:rsid w:val="00D81122"/>
    <w:rsid w:val="00D91821"/>
    <w:rsid w:val="00D96D43"/>
    <w:rsid w:val="00DA3869"/>
    <w:rsid w:val="00DB1CDC"/>
    <w:rsid w:val="00DB3C95"/>
    <w:rsid w:val="00DC671A"/>
    <w:rsid w:val="00E02433"/>
    <w:rsid w:val="00E03011"/>
    <w:rsid w:val="00E22120"/>
    <w:rsid w:val="00E25E1D"/>
    <w:rsid w:val="00E4410C"/>
    <w:rsid w:val="00E447F7"/>
    <w:rsid w:val="00E740F3"/>
    <w:rsid w:val="00EB2751"/>
    <w:rsid w:val="00EB47BE"/>
    <w:rsid w:val="00EE14BE"/>
    <w:rsid w:val="00EF14F0"/>
    <w:rsid w:val="00F0302F"/>
    <w:rsid w:val="00F07B7B"/>
    <w:rsid w:val="00F278A8"/>
    <w:rsid w:val="00F34696"/>
    <w:rsid w:val="00F46E73"/>
    <w:rsid w:val="00F61169"/>
    <w:rsid w:val="00F764DB"/>
    <w:rsid w:val="00F76A5D"/>
    <w:rsid w:val="00FA344F"/>
    <w:rsid w:val="00FC03BF"/>
    <w:rsid w:val="00FC5126"/>
    <w:rsid w:val="00FD5EF9"/>
    <w:rsid w:val="00FE1922"/>
    <w:rsid w:val="00FF2B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A81B02"/>
  <w15:docId w15:val="{56C0464C-90C9-42D1-A39E-440A707DE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Arial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640"/>
    <w:pPr>
      <w:spacing w:after="0" w:line="240" w:lineRule="auto"/>
    </w:pPr>
    <w:rPr>
      <w:rFonts w:ascii="VNI-Times" w:hAnsi="VNI-Times" w:cs="VNI-Times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DB3C95"/>
    <w:pPr>
      <w:ind w:left="720"/>
    </w:pPr>
  </w:style>
  <w:style w:type="table" w:customStyle="1" w:styleId="GridTable1Light-Accent51">
    <w:name w:val="Grid Table 1 Light - Accent 51"/>
    <w:basedOn w:val="TableNormal"/>
    <w:uiPriority w:val="46"/>
    <w:rsid w:val="006E7BDB"/>
    <w:pPr>
      <w:spacing w:after="0" w:line="240" w:lineRule="auto"/>
    </w:pPr>
    <w:rPr>
      <w:rFonts w:cs="Times New Roman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872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8728A"/>
    <w:rPr>
      <w:rFonts w:ascii="Segoe U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locked/>
    <w:rsid w:val="00C83C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6D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6D43"/>
    <w:rPr>
      <w:rFonts w:ascii="VNI-Times" w:hAnsi="VNI-Times" w:cs="VNI-Times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96D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6D43"/>
    <w:rPr>
      <w:rFonts w:ascii="VNI-Times" w:hAnsi="VNI-Times" w:cs="VNI-Times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E1F93E-C641-4E46-9301-D10C2C13F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ề</vt:lpstr>
      </vt:variant>
      <vt:variant>
        <vt:i4>1</vt:i4>
      </vt:variant>
    </vt:vector>
  </HeadingPairs>
  <TitlesOfParts>
    <vt:vector size="2" baseType="lpstr">
      <vt:lpstr>CỘNG HÒA XÃ HỘI CHỦ NGHĨA VIỆT NAM</vt:lpstr>
      <vt:lpstr>CỘNG HÒA XÃ HỘI CHỦ NGHĨA VIỆT NAM</vt:lpstr>
    </vt:vector>
  </TitlesOfParts>
  <Company>Grizli777</Company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creator>HB</dc:creator>
  <cp:lastModifiedBy>Huredin</cp:lastModifiedBy>
  <cp:revision>6</cp:revision>
  <cp:lastPrinted>2021-01-29T23:19:00Z</cp:lastPrinted>
  <dcterms:created xsi:type="dcterms:W3CDTF">2023-07-18T09:17:00Z</dcterms:created>
  <dcterms:modified xsi:type="dcterms:W3CDTF">2025-03-19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3a3be966640014d262c022838e4273331fba00843c273830c1bc4c7a765521</vt:lpwstr>
  </property>
</Properties>
</file>